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otive</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Nepal</w:t>
      </w:r>
      <w:r>
        <w:t xml:space="preserve"> </w:t>
      </w:r>
      <w:r>
        <w:t xml:space="preserve">Kathmandu</w:t>
      </w:r>
    </w:p>
    <w:bookmarkStart w:id="25" w:name="X809b0f8bef3a662062a8f390f6a77262e6f327b"/>
    <w:p>
      <w:pPr>
        <w:pStyle w:val="Heading1"/>
      </w:pPr>
      <w:r>
        <w:t xml:space="preserve">Cover Letter for Automotive Engineer Position</w:t>
      </w:r>
    </w:p>
    <w:p>
      <w:pPr>
        <w:pStyle w:val="FirstParagraph"/>
      </w:pPr>
      <w:r>
        <w:rPr>
          <w:bCs/>
          <w:b/>
        </w:rPr>
        <w:t xml:space="preserve">Dear Hiring Manager,</w:t>
      </w:r>
    </w:p>
    <w:p>
      <w:pPr>
        <w:pStyle w:val="BodyText"/>
      </w:pPr>
      <w:r>
        <w:t xml:space="preserve">As a dedicated and innovative Automotive Engineer with a strong foundation in vehicle design, systems integration, and sustainable mobility solutions, I am excited to apply for the Automotive Engineer position at [Company Name] in Nepal Kathmandu. With over five years of experience in the automotive industry, I have developed expertise in optimizing vehicle performance while addressing the unique challenges of emerging markets. My commitment to advancing automotive technology aligns seamlessly with your organization’s mission to drive innovation and progress in Nepal’s evolving transportation sector.</w:t>
      </w:r>
    </w:p>
    <w:p>
      <w:pPr>
        <w:pStyle w:val="BodyText"/>
      </w:pPr>
      <w:r>
        <w:t xml:space="preserve">Throughout my career, I have focused on merging technical precision with practical problem-solving to create efficient, reliable, and eco-friendly automotive solutions. As an Automotive Engineer, I have worked on projects ranging from vehicle dynamics analysis to the development of hybrid and electric powertrains. My background includes hands-on experience in CAD modeling, simulation software (such as ANSYS and MATLAB), and collaboration with cross-functional teams to ensure compliance with global safety standards while adapting designs for local conditions. These experiences have equipped me to contribute meaningfully to your team, particularly in a region like Nepal Kathmandu, where infrastructure development and environmental sustainability are critical priorities.</w:t>
      </w:r>
    </w:p>
    <w:bookmarkStart w:id="20" w:name="X9a626446fb1a3747df919005eba342ef1aa9304"/>
    <w:p>
      <w:pPr>
        <w:pStyle w:val="Heading2"/>
      </w:pPr>
      <w:r>
        <w:t xml:space="preserve">Understanding the Automotive Landscape in Nepal Kathmandu</w:t>
      </w:r>
    </w:p>
    <w:p>
      <w:pPr>
        <w:pStyle w:val="FirstParagraph"/>
      </w:pPr>
      <w:r>
        <w:t xml:space="preserve">Nepal Kathmandu presents a dynamic environment for automotive engineers, characterized by rapid urbanization, increasing demand for reliable transportation solutions, and a growing emphasis on green technologies. As an Automotive Engineer, I recognize the importance of tailoring innovations to meet the specific needs of this region. For instance, Nepal’s rugged terrain and unpredictable weather patterns necessitate robust vehicle designs that prioritize durability and adaptability. Additionally, the government’s initiatives to reduce carbon emissions and promote electric vehicles (EVs) create opportunities for engineers to pioneer sustainable mobility systems.</w:t>
      </w:r>
    </w:p>
    <w:p>
      <w:pPr>
        <w:pStyle w:val="BodyText"/>
      </w:pPr>
      <w:r>
        <w:t xml:space="preserve">My work in Nepal Kathmandu has been deeply influenced by these challenges. In my previous role with [Previous Company Name], I collaborated with local stakeholders to design cost-effective vehicle components that withstand the region’s harsh climatic conditions. This project not only enhanced my technical skills but also deepened my understanding of the socio-economic factors that shape automotive demand in developing countries. I believe that as an Automotive Engineer, it is essential to bridge the gap between global advancements and local requirements, ensuring that technology serves both people and the planet.</w:t>
      </w:r>
    </w:p>
    <w:bookmarkEnd w:id="20"/>
    <w:bookmarkStart w:id="21" w:name="key-strengths-as-an-automotive-engineer"/>
    <w:p>
      <w:pPr>
        <w:pStyle w:val="Heading2"/>
      </w:pPr>
      <w:r>
        <w:t xml:space="preserve">Key Strengths as an Automotive Engineer</w:t>
      </w:r>
    </w:p>
    <w:p>
      <w:pPr>
        <w:pStyle w:val="FirstParagraph"/>
      </w:pPr>
      <w:r>
        <w:t xml:space="preserve">One of my defining qualities as an Automotive Engineer is my ability to approach complex problems with creativity and analytical rigor. For example, during a recent project focused on optimizing fuel efficiency for commercial vehicles in Nepal Kathmandu, I conducted extensive data analysis to identify inefficiencies in engine performance under high-altitude conditions. By redesigning the air intake system and recalibrating the engine control unit (ECU), we achieved a 12% improvement in fuel economy, which translated to significant cost savings for fleet operators. This experience reinforced my belief that innovation thrives when engineers prioritize real-world applications over theoretical concepts.</w:t>
      </w:r>
    </w:p>
    <w:p>
      <w:pPr>
        <w:pStyle w:val="BodyText"/>
      </w:pPr>
      <w:r>
        <w:t xml:space="preserve">In addition to technical expertise, I have honed my skills in project management and team collaboration. As an Automotive Engineer, I have led multiple projects from concept development to implementation, ensuring timely delivery and adherence to quality standards. My ability to communicate complex technical ideas to non-technical stakeholders has also been instrumental in fostering cross-departmental cooperation. Whether working with R&amp;D teams or engaging with clients in Nepal Kathmandu, I strive to create solutions that are both technically sound and socially impactful.</w:t>
      </w:r>
    </w:p>
    <w:bookmarkEnd w:id="21"/>
    <w:bookmarkStart w:id="22" w:name="X5289fa6cbc7e270fe346012ccc0dcf73121625b"/>
    <w:p>
      <w:pPr>
        <w:pStyle w:val="Heading2"/>
      </w:pPr>
      <w:r>
        <w:t xml:space="preserve">Commitment to Sustainability and Community Impact</w:t>
      </w:r>
    </w:p>
    <w:p>
      <w:pPr>
        <w:pStyle w:val="FirstParagraph"/>
      </w:pPr>
      <w:r>
        <w:t xml:space="preserve">As an Automotive Engineer, I am deeply committed to advancing sustainability in the automotive industry. In Nepal Kathmandu, where environmental concerns such as air pollution and traffic congestion are pressing issues, I have actively sought ways to integrate eco-friendly technologies into vehicle design. For instance, I participated in a pilot program to test electric two-wheelers for last-mile connectivity in urban areas. This initiative not only reduced emissions but also demonstrated the viability of EVs in regions with limited charging infrastructure.</w:t>
      </w:r>
    </w:p>
    <w:p>
      <w:pPr>
        <w:pStyle w:val="BodyText"/>
      </w:pPr>
      <w:r>
        <w:t xml:space="preserve">I also believe that the role of an Automotive Engineer extends beyond technical excellence—it involves contributing to the broader community. In Nepal Kathmandu, I have volunteered with local organizations to promote road safety awareness and educate youth about automotive careers. These experiences have reinforced my passion for using engineering as a tool for social good, and I am eager to bring this mindset to your organization.</w:t>
      </w:r>
    </w:p>
    <w:bookmarkEnd w:id="22"/>
    <w:bookmarkStart w:id="23" w:name="why-nepal-kathmandu"/>
    <w:p>
      <w:pPr>
        <w:pStyle w:val="Heading2"/>
      </w:pPr>
      <w:r>
        <w:t xml:space="preserve">Why Nepal Kathmandu?</w:t>
      </w:r>
    </w:p>
    <w:p>
      <w:pPr>
        <w:pStyle w:val="FirstParagraph"/>
      </w:pPr>
      <w:r>
        <w:t xml:space="preserve">Nepal Kathmandu is more than just a location; it is a hub of cultural richness and technological potential. The city’s blend of traditional values and modern aspirations creates an ideal environment for innovation. As an Automotive Engineer, I am inspired by the opportunity to work in a place where progress is driven by collaboration and resilience. I am particularly drawn to [Company Name]’s reputation for excellence in automotive engineering and its dedication to empowering Nepal’s transportation sector.</w:t>
      </w:r>
    </w:p>
    <w:p>
      <w:pPr>
        <w:pStyle w:val="BodyText"/>
      </w:pPr>
      <w:r>
        <w:t xml:space="preserve">My decision to pursue this opportunity is also rooted in my personal connection to Nepal. Having spent several years working on projects that directly benefit the region, I have witnessed firsthand the transformative power of engineering. I am confident that my skills, combined with your organization’s vision, will enable us to develop solutions that resonate with Nepal Kathmandu’s unique needs.</w:t>
      </w:r>
    </w:p>
    <w:bookmarkEnd w:id="23"/>
    <w:bookmarkStart w:id="24" w:name="conclusion"/>
    <w:p>
      <w:pPr>
        <w:pStyle w:val="Heading2"/>
      </w:pPr>
      <w:r>
        <w:t xml:space="preserve">Conclusion</w:t>
      </w:r>
    </w:p>
    <w:p>
      <w:pPr>
        <w:pStyle w:val="FirstParagraph"/>
      </w:pPr>
      <w:r>
        <w:t xml:space="preserve">In conclusion, I am enthusiastic about the possibility of joining [Company Name] as an Automotive Engineer and contributing to the growth of Nepal Kathmandu’s automotive industry. My technical expertise, problem-solving acumen, and commitment to sustainability make me a strong candidate for this role. I am eager to bring my experience in vehicle design, systems integration, and local market adaptation to your team and help drive innovation in one of the most challenging yet rewarding environments for engineers.</w:t>
      </w:r>
    </w:p>
    <w:p>
      <w:pPr>
        <w:pStyle w:val="BodyText"/>
      </w:pPr>
      <w:r>
        <w:t xml:space="preserve">Thank you for considering my application. I would welcome the opportunity to discuss how my background and vision align with your goals. Please feel free to contact me at [Your Phone Number] or [Your Email Address] at your earliest convenience.</w:t>
      </w:r>
    </w:p>
    <w:p>
      <w:pPr>
        <w:pStyle w:val="BodyText"/>
      </w:pPr>
      <w:r>
        <w:t xml:space="preserve">Sincerely,</w:t>
      </w:r>
      <w:r>
        <w:br/>
      </w:r>
      <w:r>
        <w:t xml:space="preserve">[Your Full Name]</w:t>
      </w:r>
      <w:r>
        <w:br/>
      </w:r>
      <w:r>
        <w:t xml:space="preserve">Automotive Engineer</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otive Engineer Cover Letter - Nepal Kathmandu</dc:title>
  <dc:creator/>
  <dc:language>en</dc:language>
  <cp:keywords/>
  <dcterms:created xsi:type="dcterms:W3CDTF">2026-07-23T23:11:34Z</dcterms:created>
  <dcterms:modified xsi:type="dcterms:W3CDTF">2026-07-23T23:11:34Z</dcterms:modified>
</cp:coreProperties>
</file>

<file path=docProps/custom.xml><?xml version="1.0" encoding="utf-8"?>
<Properties xmlns="http://schemas.openxmlformats.org/officeDocument/2006/custom-properties" xmlns:vt="http://schemas.openxmlformats.org/officeDocument/2006/docPropsVTypes"/>
</file>